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61D69" w14:textId="678C166A" w:rsidR="00741F19" w:rsidRPr="00A84192" w:rsidRDefault="001E0C76" w:rsidP="00F11665">
      <w:pPr>
        <w:bidi/>
        <w:jc w:val="both"/>
        <w:rPr>
          <w:rFonts w:ascii="Times New Roman" w:hAnsi="Times New Roman" w:cs="B Zar"/>
          <w:b/>
          <w:bCs/>
          <w:sz w:val="24"/>
          <w:szCs w:val="28"/>
          <w:rtl/>
          <w:lang w:bidi="fa-IR"/>
        </w:rPr>
      </w:pPr>
      <w:r>
        <w:rPr>
          <w:rFonts w:ascii="Times New Roman" w:hAnsi="Times New Roman" w:cs="B Zar" w:hint="cs"/>
          <w:b/>
          <w:bCs/>
          <w:sz w:val="24"/>
          <w:szCs w:val="28"/>
          <w:rtl/>
          <w:lang w:bidi="fa-IR"/>
        </w:rPr>
        <w:t xml:space="preserve">تمرین  </w:t>
      </w:r>
      <w:r w:rsidR="00F11665" w:rsidRPr="00A84192">
        <w:rPr>
          <w:rFonts w:ascii="Times New Roman" w:hAnsi="Times New Roman" w:cs="B Zar" w:hint="cs"/>
          <w:b/>
          <w:bCs/>
          <w:sz w:val="24"/>
          <w:szCs w:val="28"/>
          <w:rtl/>
          <w:lang w:bidi="fa-IR"/>
        </w:rPr>
        <w:t xml:space="preserve">جلسه </w:t>
      </w:r>
      <w:r w:rsidR="00A84192" w:rsidRPr="00A84192">
        <w:rPr>
          <w:rFonts w:ascii="Times New Roman" w:hAnsi="Times New Roman" w:cs="B Zar" w:hint="cs"/>
          <w:b/>
          <w:bCs/>
          <w:sz w:val="24"/>
          <w:szCs w:val="28"/>
          <w:rtl/>
          <w:lang w:bidi="fa-IR"/>
        </w:rPr>
        <w:t>دوازهم</w:t>
      </w:r>
      <w:r w:rsidR="00F11665" w:rsidRPr="00A84192">
        <w:rPr>
          <w:rFonts w:ascii="Times New Roman" w:hAnsi="Times New Roman" w:cs="B Zar" w:hint="cs"/>
          <w:b/>
          <w:bCs/>
          <w:sz w:val="24"/>
          <w:szCs w:val="28"/>
          <w:rtl/>
          <w:lang w:bidi="fa-IR"/>
        </w:rPr>
        <w:t>:</w:t>
      </w:r>
    </w:p>
    <w:p w14:paraId="712EEC14" w14:textId="77777777" w:rsidR="001E0C76" w:rsidRDefault="001E0C76" w:rsidP="001E0C76">
      <w:pPr>
        <w:pStyle w:val="ListParagraph"/>
        <w:numPr>
          <w:ilvl w:val="0"/>
          <w:numId w:val="2"/>
        </w:num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  <w:r w:rsidRPr="00207DAA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تجزيه 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خوشه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ای را</w:t>
      </w:r>
      <w:r w:rsidRPr="00207DAA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روي داده هاي زير که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شامل</w:t>
      </w:r>
      <w:r w:rsidRPr="00207DAA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9 ژنوتيپ کلزا است انجام دهيد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. این ژنوتیپ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ها به چند گروه طبقه بندی می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شوند؟ هر گروه دارای چه ویژگی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هایی است؟ </w:t>
      </w:r>
      <w:r w:rsidRPr="00207DAA">
        <w:rPr>
          <w:rFonts w:ascii="Times New Roman" w:hAnsi="Times New Roman" w:cs="B Zar" w:hint="cs"/>
          <w:sz w:val="24"/>
          <w:szCs w:val="28"/>
          <w:rtl/>
          <w:lang w:bidi="fa-IR"/>
        </w:rPr>
        <w:t>(صفات به ترتيب از چپ به راست: عملکرد، وزن دانه، طول خوشه، محتواي کلروفيل، محتواي پرولين و محتواي آب نسبي برگ مي باش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ن</w:t>
      </w:r>
      <w:r w:rsidRPr="00207DAA">
        <w:rPr>
          <w:rFonts w:ascii="Times New Roman" w:hAnsi="Times New Roman" w:cs="B Zar" w:hint="cs"/>
          <w:sz w:val="24"/>
          <w:szCs w:val="28"/>
          <w:rtl/>
          <w:lang w:bidi="fa-IR"/>
        </w:rPr>
        <w:t>د).</w:t>
      </w:r>
    </w:p>
    <w:tbl>
      <w:tblPr>
        <w:tblW w:w="7060" w:type="dxa"/>
        <w:tblInd w:w="-5" w:type="dxa"/>
        <w:tblLook w:val="04A0" w:firstRow="1" w:lastRow="0" w:firstColumn="1" w:lastColumn="0" w:noHBand="0" w:noVBand="1"/>
      </w:tblPr>
      <w:tblGrid>
        <w:gridCol w:w="1220"/>
        <w:gridCol w:w="960"/>
        <w:gridCol w:w="960"/>
        <w:gridCol w:w="1040"/>
        <w:gridCol w:w="960"/>
        <w:gridCol w:w="960"/>
        <w:gridCol w:w="960"/>
      </w:tblGrid>
      <w:tr w:rsidR="001E0C76" w:rsidRPr="002E1449" w14:paraId="67B873A2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023C163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449">
              <w:rPr>
                <w:rFonts w:ascii="Calibri" w:eastAsia="Times New Roman" w:hAnsi="Calibri" w:cs="Calibri"/>
                <w:b/>
                <w:bCs/>
                <w:color w:val="000000"/>
              </w:rPr>
              <w:t>genotype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6BED23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yield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192C33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ed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365738B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anicle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B28BA3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E14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hloro</w:t>
            </w:r>
            <w:proofErr w:type="spellEnd"/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747CF771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E14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olin</w:t>
            </w:r>
            <w:proofErr w:type="spellEnd"/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792DA8FA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WC</w:t>
            </w:r>
          </w:p>
        </w:tc>
      </w:tr>
      <w:tr w:rsidR="001E0C76" w:rsidRPr="002E1449" w14:paraId="0B3CF2DB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A38EE96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6525B713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72ED31C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109BDCB7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466F1326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E3E7B43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E0B86BE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5</w:t>
            </w:r>
          </w:p>
        </w:tc>
      </w:tr>
      <w:tr w:rsidR="001E0C76" w:rsidRPr="002E1449" w14:paraId="3C1BEB4B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C3D6824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1AD109D8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07351F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31D9C1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1FB2E1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7C2450F1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184221EB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0</w:t>
            </w:r>
          </w:p>
        </w:tc>
      </w:tr>
      <w:tr w:rsidR="001E0C76" w:rsidRPr="002E1449" w14:paraId="0958F69A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61E7B8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A76D23A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B6BB42B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5DEB98D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3252FA9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3464838B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0F173BAC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0</w:t>
            </w:r>
          </w:p>
        </w:tc>
      </w:tr>
      <w:tr w:rsidR="001E0C76" w:rsidRPr="002E1449" w14:paraId="6D163656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4F91F81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543A5C1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5DECFD4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7BE96B0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15A7D9B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3584461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C442397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5</w:t>
            </w:r>
          </w:p>
        </w:tc>
      </w:tr>
      <w:tr w:rsidR="001E0C76" w:rsidRPr="002E1449" w14:paraId="7E4FDCD5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82F835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1CDA0DB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68A0B0A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77A5A7E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926E2F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53DF0C34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2EE4103E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</w:t>
            </w:r>
          </w:p>
        </w:tc>
      </w:tr>
      <w:tr w:rsidR="001E0C76" w:rsidRPr="002E1449" w14:paraId="2D315E99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8D7CE10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A09313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7DB249B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3BC40FC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B9D6A8D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110DA4B4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53743C1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</w:t>
            </w:r>
          </w:p>
        </w:tc>
      </w:tr>
      <w:tr w:rsidR="001E0C76" w:rsidRPr="002E1449" w14:paraId="5B7CB2A6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A06E82D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5605E2F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3AE0BE53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5AF25084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1D07B40B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4B92C68A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58D76CFB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1E0C76" w:rsidRPr="002E1449" w14:paraId="2BC9EE36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9DE5F7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302792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50EDD9B4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FC5ABC0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6D5ACB06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4F2BA30F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581B5648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0</w:t>
            </w:r>
          </w:p>
        </w:tc>
      </w:tr>
      <w:tr w:rsidR="001E0C76" w:rsidRPr="002E1449" w14:paraId="32C4C8BC" w14:textId="77777777" w:rsidTr="00450C54">
        <w:trPr>
          <w:trHeight w:val="300"/>
        </w:trPr>
        <w:tc>
          <w:tcPr>
            <w:tcW w:w="122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CC4503A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449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1246AD4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3C71EEA2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79DC8A06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1CA80BD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75DAA365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14:paraId="5FBB62A9" w14:textId="77777777" w:rsidR="001E0C76" w:rsidRPr="002E1449" w:rsidRDefault="001E0C76" w:rsidP="00450C5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14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</w:t>
            </w:r>
          </w:p>
        </w:tc>
      </w:tr>
    </w:tbl>
    <w:p w14:paraId="53330848" w14:textId="4DA5EAD6" w:rsidR="00F11665" w:rsidRPr="00F11665" w:rsidRDefault="00F11665" w:rsidP="00A84192">
      <w:pPr>
        <w:bidi/>
        <w:jc w:val="both"/>
        <w:rPr>
          <w:rFonts w:ascii="Times New Roman" w:hAnsi="Times New Roman" w:cs="B Zar"/>
          <w:sz w:val="24"/>
          <w:szCs w:val="28"/>
          <w:rtl/>
          <w:lang w:bidi="fa-IR"/>
        </w:rPr>
      </w:pPr>
    </w:p>
    <w:sectPr w:rsidR="00F11665" w:rsidRPr="00F116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A2583"/>
    <w:multiLevelType w:val="hybridMultilevel"/>
    <w:tmpl w:val="96EA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2317D"/>
    <w:multiLevelType w:val="hybridMultilevel"/>
    <w:tmpl w:val="22A69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zQyNDK3MDC2sLRU0lEKTi0uzszPAykwrAUATRObWywAAAA="/>
  </w:docVars>
  <w:rsids>
    <w:rsidRoot w:val="00F11665"/>
    <w:rsid w:val="001E0C76"/>
    <w:rsid w:val="00741F19"/>
    <w:rsid w:val="00A84192"/>
    <w:rsid w:val="00F1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C9F1"/>
  <w15:chartTrackingRefBased/>
  <w15:docId w15:val="{805F9FB1-5D99-48A9-AE7C-2B5C05C1F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0C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8</Words>
  <Characters>447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yari</dc:creator>
  <cp:keywords/>
  <dc:description/>
  <cp:lastModifiedBy>ahmad yari</cp:lastModifiedBy>
  <cp:revision>3</cp:revision>
  <dcterms:created xsi:type="dcterms:W3CDTF">2020-05-10T06:53:00Z</dcterms:created>
  <dcterms:modified xsi:type="dcterms:W3CDTF">2020-05-10T08:01:00Z</dcterms:modified>
</cp:coreProperties>
</file>